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 de la Situación Problema</w:t>
      </w:r>
    </w:p>
    <w:p>
      <w:pPr>
        <w:pStyle w:val="Author"/>
      </w:pPr>
      <w:r>
        <w:t xml:space="preserve">Equpo x</w:t>
      </w:r>
    </w:p>
    <w:p>
      <w:pPr>
        <w:pStyle w:val="Date"/>
      </w:pPr>
      <w:r>
        <w:t xml:space="preserve">2025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tapa-1.-conociendo-el-negocio"/>
    <w:p>
      <w:pPr>
        <w:pStyle w:val="Heading1"/>
      </w:pPr>
      <w:r>
        <w:t xml:space="preserve">Etapa 1. Conociendo el negocio</w:t>
      </w:r>
    </w:p>
    <w:p>
      <w:pPr>
        <w:pStyle w:val="FirstParagraph"/>
      </w:pPr>
      <w:r>
        <w:t xml:space="preserve">Para esta primera etapa, empezaremos por cargar las librerías que necesitamos y establecemos algunas opciones de configuración:</w:t>
      </w:r>
    </w:p>
    <w:p>
      <w:pPr>
        <w:pStyle w:val="SourceCode"/>
      </w:pPr>
      <w:r>
        <w:rPr>
          <w:rStyle w:val="CommentTok"/>
        </w:rPr>
        <w:t xml:space="preserve">#|output: fal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5.1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C:/Users/L03555197/Dropbox/Mathematics/Teaching/Tec/Learning/R Projects/MA2003B_Blan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hora cargamos los datos que nos proporcionó el Socio Formador. Para los datos del 2024 tenemos:</w:t>
      </w:r>
    </w:p>
    <w:p>
      <w:pPr>
        <w:pStyle w:val="SourceCode"/>
      </w:pPr>
      <w:r>
        <w:rPr>
          <w:rStyle w:val="NormalTok"/>
        </w:rPr>
        <w:t xml:space="preserve">calidad_aire_2024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4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8,78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`Fecha y hora`   &lt;dttm&gt; 2024-01-01 00:00:00, 2024-01-01 01:00:00, 2024-01-01…</w:t>
      </w:r>
      <w:r>
        <w:br/>
      </w:r>
      <w:r>
        <w:rPr>
          <w:rStyle w:val="VerbatimChar"/>
        </w:rPr>
        <w:t xml:space="preserve">$ `CO (ppm)`       &lt;dbl&gt; 2.08, 2.07, 2.36, 2.11, 1.94, 1.79, 1.59, 1.53, 1.65,…</w:t>
      </w:r>
      <w:r>
        <w:br/>
      </w:r>
      <w:r>
        <w:rPr>
          <w:rStyle w:val="VerbatimChar"/>
        </w:rPr>
        <w:t xml:space="preserve">$ `NO (ppb)`       &lt;dbl&gt; 10.5, 10.5, 16.9, 13.6, 8.5, 7.4, 7.4, 7.0, 8.4, 6.1,…</w:t>
      </w:r>
      <w:r>
        <w:br/>
      </w:r>
      <w:r>
        <w:rPr>
          <w:rStyle w:val="VerbatimChar"/>
        </w:rPr>
        <w:t xml:space="preserve">$ `NO2 (ppb)`      &lt;dbl&gt; 23.3, 23.4, 30.0, 26.6, 20.6, 16.3, 14.2, 12.3, 19.8,…</w:t>
      </w:r>
      <w:r>
        <w:br/>
      </w:r>
      <w:r>
        <w:rPr>
          <w:rStyle w:val="VerbatimChar"/>
        </w:rPr>
        <w:t xml:space="preserve">$ `NOX (ppb)`      &lt;dbl&gt; 33.8, 33.9, 46.9, 40.1, 29.2, 23.6, 21.5, 19.2, 28.2,…</w:t>
      </w:r>
      <w:r>
        <w:br/>
      </w:r>
      <w:r>
        <w:rPr>
          <w:rStyle w:val="VerbatimChar"/>
        </w:rPr>
        <w:t xml:space="preserve">$ `O3 (ppb)`       &lt;dbl&gt; 13, 13, 7, 7, 13, 15, 21, 22, 18, 37, 42, 45, 45, 48,…</w:t>
      </w:r>
      <w:r>
        <w:br/>
      </w:r>
      <w:r>
        <w:rPr>
          <w:rStyle w:val="VerbatimChar"/>
        </w:rPr>
        <w:t xml:space="preserve">$ `PM10 (ug/m3)`   &lt;dbl&gt; 81, 81, 84, 132, 93, 62, 42, 26, 29, 40, 28, 28, 30, …</w:t>
      </w:r>
      <w:r>
        <w:br/>
      </w:r>
      <w:r>
        <w:rPr>
          <w:rStyle w:val="VerbatimChar"/>
        </w:rPr>
        <w:t xml:space="preserve">$ `PM2.5 (ug/m3)`  &lt;dbl&gt; 60.00, 60.52, NA, 64.69, 44.13, 28.90, 16.64, 12.57, …</w:t>
      </w:r>
      <w:r>
        <w:br/>
      </w:r>
      <w:r>
        <w:rPr>
          <w:rStyle w:val="VerbatimChar"/>
        </w:rPr>
        <w:t xml:space="preserve">$ `PRS (mmHg)`     &lt;dbl&gt; 724.5, 724.5, 724.6, 724.7, 724.7, 724.7, 724.7, 725.…</w:t>
      </w:r>
      <w:r>
        <w:br/>
      </w:r>
      <w:r>
        <w:rPr>
          <w:rStyle w:val="VerbatimChar"/>
        </w:rPr>
        <w:t xml:space="preserve">$ `RAINF (mm/h)`   &lt;dbl&gt; 0, 0, 0, 0, 0, 0, 0, 0, 0, 0, 0, 0, 0, 0, 0, 0, 0, 0,…</w:t>
      </w:r>
      <w:r>
        <w:br/>
      </w:r>
      <w:r>
        <w:rPr>
          <w:rStyle w:val="VerbatimChar"/>
        </w:rPr>
        <w:t xml:space="preserve">$ `RH (%)`         &lt;dbl&gt; 58, 58, 61, 62, 53, 55, 42, 43, 48, 43, 35, 33, 36, 3…</w:t>
      </w:r>
      <w:r>
        <w:br/>
      </w:r>
      <w:r>
        <w:rPr>
          <w:rStyle w:val="VerbatimChar"/>
        </w:rPr>
        <w:t xml:space="preserve">$ `SO2 (ppb)`      &lt;dbl&gt; 2.9, 2.9, 3.2, 3.2, 3.2, 2.9, 3.2, 2.9, 3.7, 6.2, 6.4…</w:t>
      </w:r>
      <w:r>
        <w:br/>
      </w:r>
      <w:r>
        <w:rPr>
          <w:rStyle w:val="VerbatimChar"/>
        </w:rPr>
        <w:t xml:space="preserve">$ `SR (kW/m2)`     &lt;dbl&gt; 0.000, 0.000, 0.000, 0.000, 0.000, 0.000, 0.000, 0.00…</w:t>
      </w:r>
      <w:r>
        <w:br/>
      </w:r>
      <w:r>
        <w:rPr>
          <w:rStyle w:val="VerbatimChar"/>
        </w:rPr>
        <w:t xml:space="preserve">$ `TOUT (ºC)`      &lt;dbl&gt; 14.26, 14.28, 13.50, 13.18, 14.62, 13.96, 16.39, 15.9…</w:t>
      </w:r>
      <w:r>
        <w:br/>
      </w:r>
      <w:r>
        <w:rPr>
          <w:rStyle w:val="VerbatimChar"/>
        </w:rPr>
        <w:t xml:space="preserve">$ `WSR (km/h)`     &lt;dbl&gt; 5.8, 5.9, 3.7, 7.1, 8.4, 7.6, 9.7, 9.6, 5.8, 5.2, 6.3…</w:t>
      </w:r>
      <w:r>
        <w:br/>
      </w:r>
      <w:r>
        <w:rPr>
          <w:rStyle w:val="VerbatimChar"/>
        </w:rPr>
        <w:t xml:space="preserve">$ `WDR (azimutal)` &lt;dbl&gt; 290, 289, 291, 291, 297, 292, 283, 291, 223, 164, 163…</w:t>
      </w:r>
    </w:p>
    <w:p>
      <w:pPr>
        <w:pStyle w:val="FirstParagraph"/>
      </w:pPr>
      <w:r>
        <w:t xml:space="preserve">Para los datos del 2025 tenemos:</w:t>
      </w:r>
    </w:p>
    <w:p>
      <w:pPr>
        <w:pStyle w:val="SourceCode"/>
      </w:pPr>
      <w:r>
        <w:rPr>
          <w:rStyle w:val="NormalTok"/>
        </w:rPr>
        <w:t xml:space="preserve">calidad_aire_2025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5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4,34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date  &lt;dttm&gt; NA, 2025-01-01 00:00:00, 2025-01-01 01:00:00, 2025-01-01 02:00:…</w:t>
      </w:r>
      <w:r>
        <w:br/>
      </w:r>
      <w:r>
        <w:rPr>
          <w:rStyle w:val="VerbatimChar"/>
        </w:rPr>
        <w:t xml:space="preserve">$ CO    &lt;chr&gt; "ppm", NA, "0.18", "0.18", "0.19", "0.18", "0.17", "0.17", "0.17…</w:t>
      </w:r>
      <w:r>
        <w:br/>
      </w:r>
      <w:r>
        <w:rPr>
          <w:rStyle w:val="VerbatimChar"/>
        </w:rPr>
        <w:t xml:space="preserve">$ NO    &lt;chr&gt; "ppb", NA, "2.6", "2.8", "3.1", "2.8", "2.6", "2.6", "3", "8.1",…</w:t>
      </w:r>
      <w:r>
        <w:br/>
      </w:r>
      <w:r>
        <w:rPr>
          <w:rStyle w:val="VerbatimChar"/>
        </w:rPr>
        <w:t xml:space="preserve">$ NO2   &lt;chr&gt; "ppb", NA, "7.5", "13.5", "15.1", "12.8", "4.8", "4.2", "9.80000…</w:t>
      </w:r>
      <w:r>
        <w:br/>
      </w:r>
      <w:r>
        <w:rPr>
          <w:rStyle w:val="VerbatimChar"/>
        </w:rPr>
        <w:t xml:space="preserve">$ NOX   &lt;chr&gt; "ppb", NA, "10.1", "16.2", "18.100000000000001", "15.6", "7.4", …</w:t>
      </w:r>
      <w:r>
        <w:br/>
      </w:r>
      <w:r>
        <w:rPr>
          <w:rStyle w:val="VerbatimChar"/>
        </w:rPr>
        <w:t xml:space="preserve">$ O3    &lt;chr&gt; "ppb", "36", "37", "26", "22", "24", "33", "36", "21", "9", "9",…</w:t>
      </w:r>
      <w:r>
        <w:br/>
      </w:r>
      <w:r>
        <w:rPr>
          <w:rStyle w:val="VerbatimChar"/>
        </w:rPr>
        <w:t xml:space="preserve">$ PM10  &lt;dbl&gt; NA, 104, 58, 79, 66, 48, 46, 35, 41, 42, 43, 43, 80, 51, 47, 47,…</w:t>
      </w:r>
      <w:r>
        <w:br/>
      </w:r>
      <w:r>
        <w:rPr>
          <w:rStyle w:val="VerbatimChar"/>
        </w:rPr>
        <w:t xml:space="preserve">$ PM2.5 &lt;dbl&gt; NA, 31.00, 30.84, 49.92, 45.87, 35.65, 31.14, 27.43, 25.33, 28.4…</w:t>
      </w:r>
      <w:r>
        <w:br/>
      </w:r>
      <w:r>
        <w:rPr>
          <w:rStyle w:val="VerbatimChar"/>
        </w:rPr>
        <w:t xml:space="preserve">$ PRS   &lt;chr&gt; "mmHg", NA, "725.1", "725.1", "725.1", "725.1", "725.5", "725.9"…</w:t>
      </w:r>
      <w:r>
        <w:br/>
      </w:r>
      <w:r>
        <w:rPr>
          <w:rStyle w:val="VerbatimChar"/>
        </w:rPr>
        <w:t xml:space="preserve">$ RAINF &lt;chr&gt; "mmh", NA, "0", "0", "0", "0", "0", "0", "0", "0", "0", "0", "0"…</w:t>
      </w:r>
      <w:r>
        <w:br/>
      </w:r>
      <w:r>
        <w:rPr>
          <w:rStyle w:val="VerbatimChar"/>
        </w:rPr>
        <w:t xml:space="preserve">$ RH    &lt;chr&gt; "%", NA, "66", "66", "74", "76", "86", "87", "85", "86", "84", "…</w:t>
      </w:r>
      <w:r>
        <w:br/>
      </w:r>
      <w:r>
        <w:rPr>
          <w:rStyle w:val="VerbatimChar"/>
        </w:rPr>
        <w:t xml:space="preserve">$ SO2   &lt;chr&gt; "ppb", NA, "4.0999999999999996", "4.3", "4.0999999999999996", "4…</w:t>
      </w:r>
      <w:r>
        <w:br/>
      </w:r>
      <w:r>
        <w:rPr>
          <w:rStyle w:val="VerbatimChar"/>
        </w:rPr>
        <w:t xml:space="preserve">$ SR    &lt;chr&gt; "kW/m2", NA, "0", "0", "0", "0", "0", "0", "0", "6.0000000000000…</w:t>
      </w:r>
      <w:r>
        <w:br/>
      </w:r>
      <w:r>
        <w:rPr>
          <w:rStyle w:val="VerbatimChar"/>
        </w:rPr>
        <w:t xml:space="preserve">$ TOUT  &lt;chr&gt; "°C", NA, "17.62", "16.579999999999998", "15.5", "15.03", "14.32…</w:t>
      </w:r>
      <w:r>
        <w:br/>
      </w:r>
      <w:r>
        <w:rPr>
          <w:rStyle w:val="VerbatimChar"/>
        </w:rPr>
        <w:t xml:space="preserve">$ WSR   &lt;chr&gt; "km/h", NA, "10.7", "5.3", "5.3", "5", "8.6999999999999993", "7.…</w:t>
      </w:r>
      <w:r>
        <w:br/>
      </w:r>
      <w:r>
        <w:rPr>
          <w:rStyle w:val="VerbatimChar"/>
        </w:rPr>
        <w:t xml:space="preserve">$ WDR   &lt;chr&gt; "Azimutal", NA, "136", "255", "250", "181", "91", "104", "263", …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la Situación Problema</dc:title>
  <dc:creator>Equpo x</dc:creator>
  <cp:keywords/>
  <dcterms:created xsi:type="dcterms:W3CDTF">2025-08-15T16:20:09Z</dcterms:created>
  <dcterms:modified xsi:type="dcterms:W3CDTF">2025-08-15T16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8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